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rogram</w:t>
      </w:r>
      <w:r>
        <w:t xml:space="preserve"> </w:t>
      </w:r>
      <w:r>
        <w:t xml:space="preserve">in</w:t>
      </w:r>
      <w:r>
        <w:t xml:space="preserve"> </w:t>
      </w:r>
      <w:r>
        <w:t xml:space="preserve">Singapore</w:t>
      </w:r>
      <w:r>
        <w:t xml:space="preserve"> </w:t>
      </w:r>
      <w:r>
        <w:t xml:space="preserve">Singapore</w:t>
      </w:r>
    </w:p>
    <w:bookmarkStart w:id="21" w:name="X368b4179d80054ae0576ff3fb105b8f77e2b511"/>
    <w:p>
      <w:pPr>
        <w:pStyle w:val="Heading1"/>
      </w:pPr>
      <w:r>
        <w:t xml:space="preserve">Scholarship Application Letter for Software Engineering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University of Singapore (NUS) Scholarship Program</w:t>
      </w:r>
      <w:r>
        <w:br/>
      </w:r>
      <w:r>
        <w:t xml:space="preserve">10 Lower Kent Ridge Road</w:t>
      </w:r>
      <w:r>
        <w:br/>
      </w:r>
      <w:r>
        <w:t xml:space="preserve">Singapore 119077</w:t>
      </w:r>
    </w:p>
    <w:bookmarkStart w:id="20" w:name="Xd29c21e0fa6ae1e15518980271b363082955b6e"/>
    <w:p>
      <w:pPr>
        <w:pStyle w:val="Heading2"/>
      </w:pPr>
      <w:r>
        <w:t xml:space="preserve">Subject: Formal Scholarship Application Letter for Software Engineering Studies in Singapore Singapore</w:t>
      </w:r>
    </w:p>
    <w:p>
      <w:pPr>
        <w:pStyle w:val="FirstParagraph"/>
      </w:pPr>
      <w:r>
        <w:t xml:space="preserve">Dear Esteemed Scholarship Committee,</w:t>
      </w:r>
    </w:p>
    <w:p>
      <w:pPr>
        <w:pStyle w:val="BodyText"/>
      </w:pPr>
      <w:r>
        <w:t xml:space="preserve">It is with profound enthusiasm and unwavering dedication that I submit my Scholarship Application Letter for the prestigious NUS Software Engineering Program. As an aspiring technologist hailing from [Your Country], I have meticulously planned my academic journey to culminate in a distinguished career as a Software Engineer within Singapore's thriving technology ecosystem. This Scholarship Application Letter serves as both my formal petition and heartfelt commitment to contributing meaningfully to Singapore Singapore's vision of becoming the world's premier digital innovation hub.</w:t>
      </w:r>
    </w:p>
    <w:p>
      <w:pPr>
        <w:pStyle w:val="BodyText"/>
      </w:pPr>
      <w:r>
        <w:t xml:space="preserve">My fascination with computer science began during my secondary school programming competitions, where I developed a mobile application for local community resource mapping. This early project ignited my passion for creating solutions that bridge technological potential with real-world impact—a philosophy that has guided every academic and professional decision since. I earned a Bachelor of Science in Computer Science from [Your University], graduating with honors (GPA: 3.8/4.0), where I specialized in distributed systems and machine learning frameworks. My final-year capstone project, "AI-Powered Traffic Optimization for Urban Mobility," received recognition from the IEEE Student Chapter for its scalability and ethical design considerations—a testament to my commitment to responsible innovation.</w:t>
      </w:r>
    </w:p>
    <w:p>
      <w:pPr>
        <w:pStyle w:val="BodyText"/>
      </w:pPr>
      <w:r>
        <w:t xml:space="preserve">What sets me apart is not merely technical proficiency, but a strategic alignment with Singapore's National Tech Strategy. As I meticulously researched global tech hubs, I was consistently drawn to how Singapore Singapore has transformed itself through deliberate policies like the Smart Nation initiative and the AI Verify framework. The government's investment in talent development—evidenced by initiatives such as SkillsFuture credits and the $10 billion Digital Economy Framework—resonates deeply with my professional aspirations. I am not merely seeking education; I seek to become an integral part of Singapore Singapore's technological narrative as a Software Engineer who understands both code and societal context.</w:t>
      </w:r>
    </w:p>
    <w:p>
      <w:pPr>
        <w:pStyle w:val="BodyText"/>
      </w:pPr>
      <w:r>
        <w:t xml:space="preserve">My professional experience further solidifies this vision. As a junior developer at [Previous Company], I contributed to a cloud migration project for healthcare analytics that improved data processing efficiency by 40%. More significantly, I led cross-functional teams in implementing GDPR-compliant data pipelines—skills directly transferable to Singapore's stringent Personal Data Protection Commission standards. During an internship with [Another Company], I collaborated with Singaporean partners on a blockchain-based supply chain solution, where I witnessed firsthand how local talent integrates cutting-edge technology within regulatory frameworks. These experiences confirmed my conviction that Singapore Singapore offers the unique ecosystem where technical excellence meets societal impact—a critical distinction for any Software Engineer aiming to create meaningful change.</w:t>
      </w:r>
    </w:p>
    <w:p>
      <w:pPr>
        <w:pStyle w:val="BodyText"/>
      </w:pPr>
      <w:r>
        <w:t xml:space="preserve">Financially, this scholarship represents more than tuition coverage; it is an investment in Singapore's future. My family's modest means would otherwise require me to work 20+ hours weekly during studies, compromising my academic rigor and community engagement. This Scholarship Application Letter acknowledges that without this support, I would be unable to commit fully to the immersive learning environment at NUS. The scholarship would enable me to focus entirely on mastering advanced coursework in cloud architecture and AI ethics—subjects pivotal for becoming a Software Engineer capable of driving Singapore Singapore's next-generation tech advancements.</w:t>
      </w:r>
    </w:p>
    <w:p>
      <w:pPr>
        <w:pStyle w:val="BodyText"/>
      </w:pPr>
      <w:r>
        <w:t xml:space="preserve">My long-term vision extends beyond personal career growth. I aspire to co-found a startup developing accessible AI tools for elderly care in Singapore, addressing the nation's demographic challenges through technology. This aligns with NUS' focus on "Technology for Social Good" and Singapore's aging population strategy. As a future Software Engineer, I will actively participate in initiatives like the TechForGood movement and contribute to open-source projects hosted by SGInnovate—ensuring my technical skills directly serve Singapore Singapore's community needs.</w:t>
      </w:r>
    </w:p>
    <w:p>
      <w:pPr>
        <w:pStyle w:val="BodyText"/>
      </w:pPr>
      <w:r>
        <w:t xml:space="preserve">I am particularly drawn to NUS' Industry-Aligned Curriculum, which features mandatory industry placements at firms like Grab, Sea Group, and Singtel. The opportunity to work under mentors in Singapore's most innovative tech environments would provide indispensable context for my Software Engineer development. Moreover, the university's partnership with the Infocomm Media Development Authority (IMDA) offers direct pathways into national digital transformation projects—a unique advantage unavailable elsewhere globally.</w:t>
      </w:r>
    </w:p>
    <w:p>
      <w:pPr>
        <w:pStyle w:val="BodyText"/>
      </w:pPr>
      <w:r>
        <w:t xml:space="preserve">Having researched Singapore Singapore's tech landscape extensively, I recognize that its success stems from three pillars: talent development (as exemplified by the TechSkills Accelerator program), strategic infrastructure investments, and a culture of inclusive innovation. My technical background in full-stack development and machine learning—coupled with my understanding of Singapore's regulatory environment—positions me to contribute immediately. During my NUS studies, I plan to complete the IMDA-approved "AI for Business" certification and volunteer with CodeForGood Singapore, further embedding myself in the local tech community.</w:t>
      </w:r>
    </w:p>
    <w:p>
      <w:pPr>
        <w:pStyle w:val="BodyText"/>
      </w:pPr>
      <w:r>
        <w:t xml:space="preserve">What truly distinguishes this scholarship opportunity is its alignment with my belief that technology must serve humanity. In Singapore Singapore's context of limited physical space but boundless ambition, every line of code carries significant weight. As a Software Engineer in this nation, I will prioritize solutions that enhance public service accessibility and foster digital inclusion—values deeply embedded in the Scholarship Committee's mission to cultivate purpose-driven technologists.</w:t>
      </w:r>
    </w:p>
    <w:p>
      <w:pPr>
        <w:pStyle w:val="BodyText"/>
      </w:pPr>
      <w:r>
        <w:t xml:space="preserve">I have attached all required documents: academic transcripts, recommendation letters from Professors [Name] and [Name], project portfolios demonstrating scalable applications (including the Singapore-focused healthcare analytics system), and proof of financial need. My interview would be a privilege—I am prepared to discuss how my background in cloud-native development aligns with Singapore's 2030 Smart Nation goals, or how my ethical framework for AI could contribute to Singapore Singapore's regulatory sandbox initiatives.</w:t>
      </w:r>
    </w:p>
    <w:p>
      <w:pPr>
        <w:pStyle w:val="BodyText"/>
      </w:pPr>
      <w:r>
        <w:t xml:space="preserve">Thank you for considering this Scholarship Application Letter. I have structured my academic and professional journey around the singular goal of becoming a Software Engineer who elevates Singapore Singapore's technological stature while serving its people with integrity. The opportunity to study at NUS would be transformative—not just for me, but as a catalyst for future generations of technologists committed to building inclusive digital futures in this remarkable nation.</w:t>
      </w:r>
    </w:p>
    <w:p>
      <w:pPr>
        <w:pStyle w:val="BodyText"/>
      </w:pPr>
      <w:r>
        <w:t xml:space="preserve">I eagerly await the possibility of contributing to Singapore Singapore's legacy as an innovative Software Engineer.</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ftware Engineer Program in Singapore Singapore</dc:title>
  <dc:creator/>
  <dc:language>en</dc:language>
  <cp:keywords/>
  <dcterms:created xsi:type="dcterms:W3CDTF">2026-07-21T04:30:30Z</dcterms:created>
  <dcterms:modified xsi:type="dcterms:W3CDTF">2026-07-21T04:30:30Z</dcterms:modified>
</cp:coreProperties>
</file>

<file path=docProps/custom.xml><?xml version="1.0" encoding="utf-8"?>
<Properties xmlns="http://schemas.openxmlformats.org/officeDocument/2006/custom-properties" xmlns:vt="http://schemas.openxmlformats.org/officeDocument/2006/docPropsVTypes"/>
</file>